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D95F4" w14:textId="77777777" w:rsidR="001123C3" w:rsidRDefault="001123C3" w:rsidP="001123C3">
      <w:pPr>
        <w:ind w:left="-1134"/>
        <w:rPr>
          <w:b/>
        </w:rPr>
      </w:pPr>
      <w:r>
        <w:rPr>
          <w:b/>
        </w:rPr>
        <w:t xml:space="preserve">Analyse the AGD needs of </w:t>
      </w:r>
      <w:r w:rsidRPr="00711095">
        <w:rPr>
          <w:b/>
        </w:rPr>
        <w:t>Sexual Orientation, Gender Identity and Expression (SOGIE) communities</w:t>
      </w:r>
    </w:p>
    <w:tbl>
      <w:tblPr>
        <w:tblStyle w:val="TableGrid"/>
        <w:tblW w:w="10766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824"/>
        <w:gridCol w:w="1549"/>
        <w:gridCol w:w="1446"/>
        <w:gridCol w:w="1447"/>
        <w:gridCol w:w="1446"/>
        <w:gridCol w:w="1447"/>
        <w:gridCol w:w="1607"/>
      </w:tblGrid>
      <w:tr w:rsidR="001123C3" w14:paraId="72DFB708" w14:textId="77777777" w:rsidTr="00641910">
        <w:trPr>
          <w:trHeight w:val="1385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E6AE3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AGD Groups </w:t>
            </w:r>
          </w:p>
          <w:p w14:paraId="5987579C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88A2B91" wp14:editId="17B655D6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86995</wp:posOffset>
                      </wp:positionV>
                      <wp:extent cx="429895" cy="152400"/>
                      <wp:effectExtent l="0" t="19050" r="46355" b="38100"/>
                      <wp:wrapNone/>
                      <wp:docPr id="151" name="Arrow: Right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56158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51" o:spid="_x0000_s1026" type="#_x0000_t13" style="position:absolute;margin-left:6.3pt;margin-top:6.85pt;width:33.8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" adj="17771" fillcolor="#4472c4 [3204]" strokecolor="#1f3763 [1604]" strokeweight="1pt"/>
                  </w:pict>
                </mc:Fallback>
              </mc:AlternateContent>
            </w:r>
          </w:p>
          <w:p w14:paraId="3838F103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</w:p>
          <w:p w14:paraId="7B82C4CC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907A565" wp14:editId="4560E570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161925</wp:posOffset>
                      </wp:positionV>
                      <wp:extent cx="184150" cy="289560"/>
                      <wp:effectExtent l="19050" t="0" r="25400" b="34290"/>
                      <wp:wrapNone/>
                      <wp:docPr id="152" name="Arrow: Down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28956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41E73E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152" o:spid="_x0000_s1026" type="#_x0000_t67" style="position:absolute;margin-left:27.25pt;margin-top:12.75pt;width:14.5pt;height:2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" adj="14732" fillcolor="#4472c4 [3204]" strokecolor="#1f3763 [1604]" strokeweight="1pt"/>
                  </w:pict>
                </mc:Fallback>
              </mc:AlternateContent>
            </w:r>
            <w:r w:rsidRPr="0024756B">
              <w:rPr>
                <w:b/>
                <w:sz w:val="18"/>
                <w:szCs w:val="18"/>
              </w:rPr>
              <w:t>Thematic Areas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B59A" w14:textId="77777777" w:rsidR="001123C3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>0 -12</w:t>
            </w:r>
          </w:p>
          <w:p w14:paraId="2F77B993" w14:textId="77777777" w:rsidR="001123C3" w:rsidRPr="0024756B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314EDA0C" wp14:editId="390FC877">
                  <wp:extent cx="581571" cy="755650"/>
                  <wp:effectExtent l="0" t="0" r="9525" b="6350"/>
                  <wp:docPr id="374" name="Picture 37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4" name="Picture 374" descr="A picture containing text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017" cy="758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71412" w14:textId="77777777" w:rsidR="001123C3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13 </w:t>
            </w:r>
            <w:r>
              <w:rPr>
                <w:b/>
                <w:sz w:val="18"/>
                <w:szCs w:val="18"/>
              </w:rPr>
              <w:t>–</w:t>
            </w:r>
            <w:r w:rsidRPr="0024756B">
              <w:rPr>
                <w:sz w:val="18"/>
                <w:szCs w:val="18"/>
              </w:rPr>
              <w:t xml:space="preserve"> </w:t>
            </w:r>
            <w:r w:rsidRPr="0024756B">
              <w:rPr>
                <w:b/>
                <w:sz w:val="18"/>
                <w:szCs w:val="18"/>
              </w:rPr>
              <w:t>18</w:t>
            </w:r>
          </w:p>
          <w:p w14:paraId="5369BDF2" w14:textId="77777777" w:rsidR="001123C3" w:rsidRPr="0024756B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2D8A495C" wp14:editId="2D2D16E1">
                  <wp:extent cx="781050" cy="605790"/>
                  <wp:effectExtent l="0" t="0" r="0" b="3810"/>
                  <wp:docPr id="375" name="Picture 375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5" name="Picture 375" descr="A picture containing text, clipa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CABA" w14:textId="77777777" w:rsidR="001123C3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>19 – 24</w:t>
            </w:r>
          </w:p>
          <w:p w14:paraId="587604EE" w14:textId="77777777" w:rsidR="001123C3" w:rsidRPr="0024756B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35D38204" wp14:editId="66154C00">
                  <wp:extent cx="685800" cy="851818"/>
                  <wp:effectExtent l="0" t="0" r="0" b="5715"/>
                  <wp:docPr id="376" name="Picture 376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Picture 376" descr="A picture containing text, clipar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078" cy="858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8039D" w14:textId="77777777" w:rsidR="001123C3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 25-50 </w:t>
            </w:r>
          </w:p>
          <w:p w14:paraId="429F801E" w14:textId="77777777" w:rsidR="001123C3" w:rsidRPr="0024756B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5593ADDE" wp14:editId="73BF3ABF">
                  <wp:extent cx="429279" cy="822960"/>
                  <wp:effectExtent l="0" t="0" r="8890" b="0"/>
                  <wp:docPr id="377" name="Picture 377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" name="Picture 377" descr="A picture containing text, clipar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428" cy="83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2CFD1" w14:textId="77777777" w:rsidR="001123C3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Older </w:t>
            </w:r>
            <w:r>
              <w:rPr>
                <w:b/>
                <w:sz w:val="18"/>
                <w:szCs w:val="18"/>
              </w:rPr>
              <w:t>than 50</w:t>
            </w:r>
            <w:r w:rsidRPr="0024756B">
              <w:rPr>
                <w:b/>
                <w:sz w:val="18"/>
                <w:szCs w:val="18"/>
              </w:rPr>
              <w:t xml:space="preserve"> </w:t>
            </w:r>
          </w:p>
          <w:p w14:paraId="12EB8BBA" w14:textId="77777777" w:rsidR="001123C3" w:rsidRPr="0024756B" w:rsidRDefault="001123C3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1D98CCBD" wp14:editId="4ED6E37B">
                  <wp:extent cx="298450" cy="823344"/>
                  <wp:effectExtent l="0" t="0" r="6350" b="0"/>
                  <wp:docPr id="378" name="Picture 378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" name="Picture 378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535" cy="845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C095A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Living</w:t>
            </w:r>
            <w:r w:rsidRPr="0024756B">
              <w:rPr>
                <w:b/>
                <w:sz w:val="18"/>
                <w:szCs w:val="18"/>
              </w:rPr>
              <w:t xml:space="preserve"> with a disability</w:t>
            </w: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545C71BE" wp14:editId="2EAD9C6D">
                  <wp:extent cx="449702" cy="673100"/>
                  <wp:effectExtent l="0" t="0" r="7620" b="0"/>
                  <wp:docPr id="379" name="Picture 379" descr="A person in a wheelchai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" name="Picture 379" descr="A person in a wheelchair&#10;&#10;Description automatically generated with low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98" cy="696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23C3" w14:paraId="3A84912B" w14:textId="77777777" w:rsidTr="001123C3">
        <w:trPr>
          <w:trHeight w:val="1082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FFB57" w14:textId="2E14F125" w:rsidR="001123C3" w:rsidRPr="0024756B" w:rsidRDefault="001123C3" w:rsidP="001123C3">
            <w:pPr>
              <w:spacing w:line="240" w:lineRule="auto"/>
              <w:rPr>
                <w:b/>
                <w:color w:val="FF0000"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7456" behindDoc="1" locked="0" layoutInCell="1" allowOverlap="1" wp14:anchorId="66027718" wp14:editId="75CBFF7A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29540</wp:posOffset>
                  </wp:positionV>
                  <wp:extent cx="428625" cy="571500"/>
                  <wp:effectExtent l="0" t="0" r="9525" b="0"/>
                  <wp:wrapTight wrapText="bothSides">
                    <wp:wrapPolygon edited="0">
                      <wp:start x="0" y="0"/>
                      <wp:lineTo x="0" y="20880"/>
                      <wp:lineTo x="21120" y="20880"/>
                      <wp:lineTo x="21120" y="0"/>
                      <wp:lineTo x="0" y="0"/>
                    </wp:wrapPolygon>
                  </wp:wrapTight>
                  <wp:docPr id="212" name="Picture 21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1224" w14:textId="234CA9A8" w:rsidR="001123C3" w:rsidRDefault="001123C3" w:rsidP="001123C3">
            <w:pPr>
              <w:spacing w:line="240" w:lineRule="auto"/>
              <w:rPr>
                <w:b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B668" w14:textId="4F15637A" w:rsidR="001123C3" w:rsidRDefault="001123C3" w:rsidP="001123C3">
            <w:pPr>
              <w:spacing w:line="240" w:lineRule="auto"/>
              <w:rPr>
                <w:b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6623" w14:textId="02962A2C" w:rsidR="001123C3" w:rsidRDefault="001123C3" w:rsidP="001123C3">
            <w:pPr>
              <w:spacing w:line="240" w:lineRule="auto"/>
              <w:rPr>
                <w:b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E0974" w14:textId="1BC42CA1" w:rsidR="001123C3" w:rsidRDefault="001123C3" w:rsidP="001123C3">
            <w:pPr>
              <w:spacing w:line="240" w:lineRule="auto"/>
              <w:rPr>
                <w:b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898EE" w14:textId="4FF0D85B" w:rsidR="001123C3" w:rsidRPr="001123C3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AD5D" w14:textId="76525A22" w:rsidR="001123C3" w:rsidRDefault="001123C3" w:rsidP="001123C3">
            <w:pPr>
              <w:spacing w:line="240" w:lineRule="auto"/>
              <w:rPr>
                <w:b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</w:t>
            </w:r>
            <w:r>
              <w:rPr>
                <w:b/>
                <w:i/>
                <w:iCs/>
                <w:sz w:val="16"/>
                <w:szCs w:val="16"/>
              </w:rPr>
              <w:t>6</w:t>
            </w:r>
            <w:r w:rsidRPr="00AE1D10">
              <w:rPr>
                <w:b/>
                <w:i/>
                <w:iCs/>
                <w:sz w:val="16"/>
                <w:szCs w:val="16"/>
              </w:rPr>
              <w:t xml:space="preserve"> Key issues identified:</w:t>
            </w:r>
          </w:p>
        </w:tc>
      </w:tr>
      <w:tr w:rsidR="001123C3" w14:paraId="7FBD2FF3" w14:textId="77777777" w:rsidTr="00641910">
        <w:trPr>
          <w:trHeight w:val="60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C697C" w14:textId="5F555E84" w:rsidR="001123C3" w:rsidRPr="0024756B" w:rsidRDefault="001123C3" w:rsidP="001123C3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6432" behindDoc="1" locked="0" layoutInCell="1" allowOverlap="1" wp14:anchorId="164A7C2C" wp14:editId="43B17B04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53365</wp:posOffset>
                  </wp:positionV>
                  <wp:extent cx="730250" cy="584200"/>
                  <wp:effectExtent l="0" t="0" r="0" b="6350"/>
                  <wp:wrapTight wrapText="bothSides">
                    <wp:wrapPolygon edited="0">
                      <wp:start x="0" y="0"/>
                      <wp:lineTo x="0" y="21130"/>
                      <wp:lineTo x="20849" y="21130"/>
                      <wp:lineTo x="20849" y="0"/>
                      <wp:lineTo x="0" y="0"/>
                    </wp:wrapPolygon>
                  </wp:wrapTight>
                  <wp:docPr id="213" name="Picture 213" descr="A picture containing 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alenda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5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2 Barriers to access to Education  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76E58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  <w:p w14:paraId="35411DEE" w14:textId="77777777" w:rsidR="001123C3" w:rsidRPr="00AE1D10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1E2605E2" w14:textId="77777777" w:rsidR="001123C3" w:rsidRPr="00AE1D10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33BC8173" w14:textId="77777777" w:rsidR="001123C3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EE427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  <w:p w14:paraId="7343A207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04ABDC09" w14:textId="77777777" w:rsidR="001123C3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F18D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  <w:p w14:paraId="3453957A" w14:textId="77777777" w:rsidR="001123C3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2857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  <w:p w14:paraId="060A3BDE" w14:textId="77777777" w:rsidR="001123C3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7835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  <w:p w14:paraId="20BB6AD0" w14:textId="77777777" w:rsidR="001123C3" w:rsidRDefault="001123C3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7412" w14:textId="77777777" w:rsidR="001123C3" w:rsidRPr="00AE1D10" w:rsidRDefault="001123C3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</w:t>
            </w:r>
            <w:r>
              <w:rPr>
                <w:b/>
                <w:i/>
                <w:iCs/>
                <w:sz w:val="16"/>
                <w:szCs w:val="16"/>
              </w:rPr>
              <w:t>6</w:t>
            </w:r>
            <w:r w:rsidRPr="00AE1D10">
              <w:rPr>
                <w:b/>
                <w:i/>
                <w:iCs/>
                <w:sz w:val="16"/>
                <w:szCs w:val="16"/>
              </w:rPr>
              <w:t xml:space="preserve"> Key issues identified:</w:t>
            </w:r>
          </w:p>
          <w:p w14:paraId="265AAD75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1123C3" w14:paraId="6F14FC76" w14:textId="77777777" w:rsidTr="001123C3">
        <w:trPr>
          <w:trHeight w:val="1797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A453D" w14:textId="318A7C96" w:rsidR="001123C3" w:rsidRPr="001123C3" w:rsidRDefault="001123C3" w:rsidP="001123C3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52554400" wp14:editId="1C155624">
                  <wp:simplePos x="0" y="0"/>
                  <wp:positionH relativeFrom="column">
                    <wp:posOffset>22860</wp:posOffset>
                  </wp:positionH>
                  <wp:positionV relativeFrom="paragraph">
                    <wp:posOffset>497205</wp:posOffset>
                  </wp:positionV>
                  <wp:extent cx="800100" cy="709930"/>
                  <wp:effectExtent l="0" t="0" r="0" b="0"/>
                  <wp:wrapTight wrapText="bothSides">
                    <wp:wrapPolygon edited="0">
                      <wp:start x="0" y="0"/>
                      <wp:lineTo x="0" y="20866"/>
                      <wp:lineTo x="21086" y="20866"/>
                      <wp:lineTo x="21086" y="0"/>
                      <wp:lineTo x="0" y="0"/>
                    </wp:wrapPolygon>
                  </wp:wrapTight>
                  <wp:docPr id="214" name="Picture 214" descr="A group of people dressed in clothin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group of people dressed in clothing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709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C394B">
              <w:rPr>
                <w:b/>
                <w:sz w:val="16"/>
                <w:szCs w:val="16"/>
              </w:rPr>
              <w:t>3 Responsibility &amp; Burden Sharing incl. Refugee Participation &amp; Capacity Building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1D3C" w14:textId="77777777" w:rsidR="001123C3" w:rsidRDefault="001123C3" w:rsidP="00641910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3.1  etc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16C19" w14:textId="77777777" w:rsidR="001123C3" w:rsidRDefault="001123C3" w:rsidP="00641910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EB19" w14:textId="77777777" w:rsidR="001123C3" w:rsidRDefault="001123C3" w:rsidP="00641910">
            <w:pPr>
              <w:pStyle w:val="ListParagraph"/>
              <w:spacing w:line="240" w:lineRule="auto"/>
              <w:ind w:left="0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0D1F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865CF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6804D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1123C3" w14:paraId="739E3A59" w14:textId="77777777" w:rsidTr="00641910">
        <w:trPr>
          <w:trHeight w:val="1842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29B0" w14:textId="77777777" w:rsidR="001123C3" w:rsidRPr="00CC394B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4 Barriers to Energy &amp; Infrastructure incl. health, shelter, WASH facilities food and water</w:t>
            </w:r>
          </w:p>
          <w:p w14:paraId="3A1A114A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2DB825CF" wp14:editId="3E2BED5D">
                  <wp:extent cx="812800" cy="567327"/>
                  <wp:effectExtent l="0" t="0" r="6350" b="4445"/>
                  <wp:docPr id="215" name="Picture 21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266" cy="571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6213F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62DCE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E8FD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211BE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F8C13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182D9DE1" w14:textId="77777777" w:rsidR="001123C3" w:rsidRDefault="001123C3" w:rsidP="00641910">
            <w:pPr>
              <w:rPr>
                <w:bCs/>
                <w:sz w:val="16"/>
                <w:szCs w:val="16"/>
              </w:rPr>
            </w:pPr>
          </w:p>
          <w:p w14:paraId="290E8693" w14:textId="77777777" w:rsidR="001123C3" w:rsidRDefault="001123C3" w:rsidP="00641910">
            <w:pPr>
              <w:rPr>
                <w:bCs/>
                <w:sz w:val="16"/>
                <w:szCs w:val="16"/>
              </w:rPr>
            </w:pPr>
          </w:p>
          <w:p w14:paraId="2D4D73F8" w14:textId="77777777" w:rsidR="001123C3" w:rsidRPr="0024756B" w:rsidRDefault="001123C3" w:rsidP="00641910">
            <w:pPr>
              <w:tabs>
                <w:tab w:val="left" w:pos="82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6BE46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1123C3" w14:paraId="405CC966" w14:textId="77777777" w:rsidTr="00641910">
        <w:trPr>
          <w:trHeight w:val="2117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16E02" w14:textId="77777777" w:rsidR="001123C3" w:rsidRPr="00CC394B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5 Strengthening Protection Capacity incl. protection from violence, GBV, discrimination, </w:t>
            </w:r>
            <w:proofErr w:type="gramStart"/>
            <w:r w:rsidRPr="00CC394B">
              <w:rPr>
                <w:b/>
                <w:sz w:val="16"/>
                <w:szCs w:val="16"/>
              </w:rPr>
              <w:t>documentation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and data collection</w:t>
            </w:r>
          </w:p>
          <w:p w14:paraId="3B55F800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70912637" wp14:editId="0B740EE2">
                  <wp:extent cx="885190" cy="626110"/>
                  <wp:effectExtent l="0" t="0" r="0" b="2540"/>
                  <wp:docPr id="216" name="Picture 216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toy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190" cy="62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7F775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2D13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72F8E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84BF5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6A2AA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B1120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1123C3" w14:paraId="28E11B42" w14:textId="77777777" w:rsidTr="00641910">
        <w:trPr>
          <w:trHeight w:val="1134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7208D" w14:textId="77777777" w:rsidR="001123C3" w:rsidRPr="00CC394B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6 Jobs </w:t>
            </w:r>
            <w:proofErr w:type="gramStart"/>
            <w:r w:rsidRPr="00CC394B">
              <w:rPr>
                <w:b/>
                <w:sz w:val="16"/>
                <w:szCs w:val="16"/>
              </w:rPr>
              <w:t>&amp;  Livelihoods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</w:t>
            </w:r>
          </w:p>
          <w:p w14:paraId="20989A8A" w14:textId="77777777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3360" behindDoc="1" locked="0" layoutInCell="1" allowOverlap="1" wp14:anchorId="7E6BB429" wp14:editId="04EB94B7">
                  <wp:simplePos x="0" y="0"/>
                  <wp:positionH relativeFrom="column">
                    <wp:posOffset>-4155</wp:posOffset>
                  </wp:positionH>
                  <wp:positionV relativeFrom="paragraph">
                    <wp:posOffset>146685</wp:posOffset>
                  </wp:positionV>
                  <wp:extent cx="514350" cy="339701"/>
                  <wp:effectExtent l="0" t="0" r="0" b="3810"/>
                  <wp:wrapTight wrapText="bothSides">
                    <wp:wrapPolygon edited="0">
                      <wp:start x="0" y="0"/>
                      <wp:lineTo x="0" y="20629"/>
                      <wp:lineTo x="20800" y="20629"/>
                      <wp:lineTo x="20800" y="0"/>
                      <wp:lineTo x="0" y="0"/>
                    </wp:wrapPolygon>
                  </wp:wrapTight>
                  <wp:docPr id="381" name="Picture 38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1" name="Picture 381" descr="Diagram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339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1312" behindDoc="1" locked="0" layoutInCell="1" allowOverlap="1" wp14:anchorId="5CB4E1DB" wp14:editId="2249834D">
                  <wp:simplePos x="0" y="0"/>
                  <wp:positionH relativeFrom="column">
                    <wp:posOffset>485775</wp:posOffset>
                  </wp:positionH>
                  <wp:positionV relativeFrom="paragraph">
                    <wp:posOffset>126365</wp:posOffset>
                  </wp:positionV>
                  <wp:extent cx="415925" cy="457200"/>
                  <wp:effectExtent l="0" t="0" r="3175" b="0"/>
                  <wp:wrapTight wrapText="bothSides">
                    <wp:wrapPolygon edited="0">
                      <wp:start x="0" y="0"/>
                      <wp:lineTo x="0" y="20700"/>
                      <wp:lineTo x="20776" y="20700"/>
                      <wp:lineTo x="20776" y="0"/>
                      <wp:lineTo x="0" y="0"/>
                    </wp:wrapPolygon>
                  </wp:wrapTight>
                  <wp:docPr id="218" name="Picture 21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text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2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D6764" w14:textId="77777777" w:rsidR="001123C3" w:rsidRPr="0024756B" w:rsidRDefault="001123C3" w:rsidP="00641910">
            <w:pPr>
              <w:rPr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3734" w14:textId="77777777" w:rsidR="001123C3" w:rsidRPr="0024756B" w:rsidRDefault="001123C3" w:rsidP="00641910">
            <w:pPr>
              <w:rPr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917F" w14:textId="77777777" w:rsidR="001123C3" w:rsidRPr="0024756B" w:rsidRDefault="001123C3" w:rsidP="00641910">
            <w:pPr>
              <w:rPr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732D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76E7A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5EBBA" w14:textId="77777777" w:rsidR="001123C3" w:rsidRPr="0024756B" w:rsidRDefault="001123C3" w:rsidP="00641910">
            <w:pPr>
              <w:rPr>
                <w:sz w:val="16"/>
                <w:szCs w:val="16"/>
              </w:rPr>
            </w:pPr>
          </w:p>
        </w:tc>
      </w:tr>
      <w:tr w:rsidR="001123C3" w14:paraId="5CDB6A4E" w14:textId="77777777" w:rsidTr="00641910">
        <w:trPr>
          <w:trHeight w:val="1408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F80E7" w14:textId="0A9FDF12" w:rsidR="001123C3" w:rsidRPr="00CC394B" w:rsidRDefault="001123C3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1" locked="0" layoutInCell="1" allowOverlap="1" wp14:anchorId="793ED44C" wp14:editId="692ED36B">
                  <wp:simplePos x="0" y="0"/>
                  <wp:positionH relativeFrom="column">
                    <wp:posOffset>511810</wp:posOffset>
                  </wp:positionH>
                  <wp:positionV relativeFrom="paragraph">
                    <wp:posOffset>742950</wp:posOffset>
                  </wp:positionV>
                  <wp:extent cx="285750" cy="438150"/>
                  <wp:effectExtent l="0" t="0" r="0" b="0"/>
                  <wp:wrapTight wrapText="bothSides">
                    <wp:wrapPolygon edited="0">
                      <wp:start x="0" y="0"/>
                      <wp:lineTo x="0" y="20661"/>
                      <wp:lineTo x="20160" y="20661"/>
                      <wp:lineTo x="20160" y="0"/>
                      <wp:lineTo x="0" y="0"/>
                    </wp:wrapPolygon>
                  </wp:wrapTight>
                  <wp:docPr id="219" name="Picture 21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text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4384" behindDoc="1" locked="0" layoutInCell="1" allowOverlap="1" wp14:anchorId="4F426E63" wp14:editId="5B6113AC">
                  <wp:simplePos x="0" y="0"/>
                  <wp:positionH relativeFrom="column">
                    <wp:posOffset>454660</wp:posOffset>
                  </wp:positionH>
                  <wp:positionV relativeFrom="paragraph">
                    <wp:posOffset>292100</wp:posOffset>
                  </wp:positionV>
                  <wp:extent cx="368300" cy="448310"/>
                  <wp:effectExtent l="0" t="0" r="0" b="8890"/>
                  <wp:wrapTight wrapText="bothSides">
                    <wp:wrapPolygon edited="0">
                      <wp:start x="0" y="0"/>
                      <wp:lineTo x="0" y="21110"/>
                      <wp:lineTo x="20110" y="21110"/>
                      <wp:lineTo x="20110" y="0"/>
                      <wp:lineTo x="0" y="0"/>
                    </wp:wrapPolygon>
                  </wp:wrapTight>
                  <wp:docPr id="380" name="Picture 38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0" name="Picture 380" descr="A picture containing tex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300" cy="448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7 Barriers to Facilitating Solutions </w:t>
            </w:r>
          </w:p>
          <w:p w14:paraId="3F60F429" w14:textId="03C3D3C5" w:rsidR="001123C3" w:rsidRPr="0024756B" w:rsidRDefault="001123C3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2336" behindDoc="1" locked="0" layoutInCell="1" allowOverlap="1" wp14:anchorId="66BB36B7" wp14:editId="4125C0FE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635</wp:posOffset>
                  </wp:positionV>
                  <wp:extent cx="345440" cy="736600"/>
                  <wp:effectExtent l="0" t="0" r="0" b="6350"/>
                  <wp:wrapTight wrapText="bothSides">
                    <wp:wrapPolygon edited="0">
                      <wp:start x="0" y="0"/>
                      <wp:lineTo x="0" y="21228"/>
                      <wp:lineTo x="20250" y="21228"/>
                      <wp:lineTo x="20250" y="0"/>
                      <wp:lineTo x="0" y="0"/>
                    </wp:wrapPolygon>
                  </wp:wrapTight>
                  <wp:docPr id="221" name="Picture 22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text, clipart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440" cy="7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3A55C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7372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98A9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405F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34019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E9C7" w14:textId="77777777" w:rsidR="001123C3" w:rsidRDefault="001123C3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</w:tbl>
    <w:p w14:paraId="33DE987C" w14:textId="77777777" w:rsidR="00660C37" w:rsidRDefault="00660C37" w:rsidP="001123C3"/>
    <w:sectPr w:rsidR="00660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EwNzI1MzM2MLRQ0lEKTi0uzszPAykwrAUA/nD68iwAAAA="/>
  </w:docVars>
  <w:rsids>
    <w:rsidRoot w:val="001123C3"/>
    <w:rsid w:val="001123C3"/>
    <w:rsid w:val="005C40A7"/>
    <w:rsid w:val="00660C37"/>
    <w:rsid w:val="00902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D87A2"/>
  <w15:chartTrackingRefBased/>
  <w15:docId w15:val="{67C3A5AC-6C6B-427F-AB82-B7F1D698A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3C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23C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123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112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1</cp:revision>
  <dcterms:created xsi:type="dcterms:W3CDTF">2021-09-18T02:01:00Z</dcterms:created>
  <dcterms:modified xsi:type="dcterms:W3CDTF">2021-09-18T02:04:00Z</dcterms:modified>
</cp:coreProperties>
</file>